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for</w:t>
      </w:r>
      <w:r>
        <w:t xml:space="preserve"> </w:t>
      </w:r>
      <w:r>
        <w:t xml:space="preserve">Chile</w:t>
      </w:r>
      <w:r>
        <w:t xml:space="preserve"> </w:t>
      </w:r>
      <w:r>
        <w:t xml:space="preserve">Santiago</w:t>
      </w:r>
    </w:p>
    <w:bookmarkStart w:id="26" w:name="X72787cacbeca4025e4d86e4ec907edcae75d815"/>
    <w:p>
      <w:pPr>
        <w:pStyle w:val="Heading1"/>
      </w:pPr>
      <w:r>
        <w:t xml:space="preserve">Cover Letter for Plumber Position in Chile Santiago</w:t>
      </w:r>
    </w:p>
    <w:p>
      <w:pPr>
        <w:pStyle w:val="FirstParagraph"/>
      </w:pPr>
      <w:r>
        <w:rPr>
          <w:bCs/>
          <w:b/>
        </w:rPr>
        <w:t xml:space="preserve">Date:</w:t>
      </w:r>
      <w:r>
        <w:t xml:space="preserve"> </w:t>
      </w:r>
      <w:r>
        <w:t xml:space="preserve">[Insert Date]</w:t>
      </w:r>
    </w:p>
    <w:p>
      <w:pPr>
        <w:pStyle w:val="BodyText"/>
      </w:pPr>
      <w:r>
        <w:rPr>
          <w:bCs/>
          <w:b/>
        </w:rPr>
        <w:t xml:space="preserve">Dear Hiring Manager,</w:t>
      </w:r>
    </w:p>
    <w:p>
      <w:pPr>
        <w:pStyle w:val="BodyText"/>
      </w:pPr>
      <w:r>
        <w:t xml:space="preserve">I am writing to express my interest in the Plumber position at your esteemed organization in Chile Santiago. With a decade of hands-on experience in residential and commercial plumbing, I am eager to contribute my technical expertise and dedication to excellence to a dynamic team in one of South America’s most vibrant cities. Chile Santiago offers a unique blend of modern infrastructure and traditional communities, and I am confident that my skills align with the needs of this growing market.</w:t>
      </w:r>
    </w:p>
    <w:bookmarkStart w:id="20" w:name="why-i-am-a-strong-candidate"/>
    <w:p>
      <w:pPr>
        <w:pStyle w:val="Heading2"/>
      </w:pPr>
      <w:r>
        <w:t xml:space="preserve">Why I Am a Strong Candidate</w:t>
      </w:r>
    </w:p>
    <w:p>
      <w:pPr>
        <w:pStyle w:val="FirstParagraph"/>
      </w:pPr>
      <w:r>
        <w:t xml:space="preserve">As a certified plumber with over 10 years of experience, I have honed my ability to diagnose and resolve complex plumbing issues efficiently. My work spans from installing new piping systems to repairing leaky fixtures and maintaining heating systems. In Santiago, where urbanization is rapidly expanding, the demand for skilled professionals like me is higher than ever. I am particularly drawn to the opportunity to work in Chile Santiago because of its challenging environment, which requires adaptability and precision in every project.</w:t>
      </w:r>
    </w:p>
    <w:p>
      <w:pPr>
        <w:pStyle w:val="BodyText"/>
      </w:pPr>
      <w:r>
        <w:t xml:space="preserve">My expertise includes working with copper, PVC, and PEX piping systems, as well as troubleshooting water pressure problems and sewage line blockages. I am also familiar with modern technologies such as tankless water heaters and smart irrigation systems. However, what sets me apart is my commitment to customer satisfaction. I believe that a plumber’s role extends beyond technical skills—it involves understanding clients’ needs and delivering solutions that are both practical and cost-effective.</w:t>
      </w:r>
    </w:p>
    <w:bookmarkEnd w:id="20"/>
    <w:bookmarkStart w:id="21" w:name="experience-in-chile-santiago"/>
    <w:p>
      <w:pPr>
        <w:pStyle w:val="Heading2"/>
      </w:pPr>
      <w:r>
        <w:t xml:space="preserve">Experience in Chile Santiago</w:t>
      </w:r>
    </w:p>
    <w:p>
      <w:pPr>
        <w:pStyle w:val="FirstParagraph"/>
      </w:pPr>
      <w:r>
        <w:t xml:space="preserve">While my professional journey has taken me across various regions, I have always been fascinated by the unique challenges faced by cities like Chile Santiago. The city’s geography, with its proximity to the Andes Mountains and coastal areas, creates specific plumbing requirements. For instance, water distribution systems in hilly neighborhoods require specialized pressure management techniques. Similarly, in coastal zones like Viña del Mar (a short distance from Santiago), saltwater corrosion is a critical concern that demands high-quality materials and maintenance.</w:t>
      </w:r>
    </w:p>
    <w:p>
      <w:pPr>
        <w:pStyle w:val="BodyText"/>
      </w:pPr>
      <w:r>
        <w:t xml:space="preserve">My experience includes working on projects in urban and suburban settings, where I have addressed issues such as aging infrastructure, water conservation, and compliance with local building codes. I am well-versed in Chile’s technical standards for plumbing systems, including the regulations set by the Ministry of Public Works (MOP) and local municipalities. Additionally, I stay updated on industry trends through continuous education programs, ensuring that my skills remain current and relevant to the evolving needs of Chile Santiago.</w:t>
      </w:r>
    </w:p>
    <w:bookmarkEnd w:id="21"/>
    <w:bookmarkStart w:id="22" w:name="adaptability-to-chilean-work-culture"/>
    <w:p>
      <w:pPr>
        <w:pStyle w:val="Heading2"/>
      </w:pPr>
      <w:r>
        <w:t xml:space="preserve">Adaptability to Chilean Work Culture</w:t>
      </w:r>
    </w:p>
    <w:p>
      <w:pPr>
        <w:pStyle w:val="FirstParagraph"/>
      </w:pPr>
      <w:r>
        <w:t xml:space="preserve">One of the key reasons I am excited about this opportunity is my ability to adapt to diverse work cultures. In Chile, teamwork and communication are highly valued, and I have consistently demonstrated these qualities in my previous roles. Whether collaborating with architects, construction teams, or property owners, I prioritize clear communication to ensure projects are completed on time and within budget.</w:t>
      </w:r>
    </w:p>
    <w:p>
      <w:pPr>
        <w:pStyle w:val="BodyText"/>
      </w:pPr>
      <w:r>
        <w:t xml:space="preserve">Chilean employers often emphasize a balance between professionalism and personal connection. I understand the importance of building trust with clients through reliability and transparency. For example, in my last role in Argentina, I managed a team that served both residential and commercial clients, ensuring that each project met the highest standards of quality. This experience has prepared me to thrive in Santiago’s fast-paced environment while maintaining a strong work ethic.</w:t>
      </w:r>
    </w:p>
    <w:bookmarkEnd w:id="22"/>
    <w:bookmarkStart w:id="23" w:name="why-chile-santiago"/>
    <w:p>
      <w:pPr>
        <w:pStyle w:val="Heading2"/>
      </w:pPr>
      <w:r>
        <w:t xml:space="preserve">Why Chile Santiago?</w:t>
      </w:r>
    </w:p>
    <w:p>
      <w:pPr>
        <w:pStyle w:val="FirstParagraph"/>
      </w:pPr>
      <w:r>
        <w:t xml:space="preserve">Chile Santiago is not just a city—it is a hub of innovation, culture, and opportunity. As the capital of Chile, it is home to bustling neighborhoods like Las Condes, Vitacura, and Providencia, which require skilled plumbers to maintain their infrastructure. At the same time, Santiago’s growing population and expanding real estate sector present new challenges and opportunities for professionals in my field.</w:t>
      </w:r>
    </w:p>
    <w:p>
      <w:pPr>
        <w:pStyle w:val="BodyText"/>
      </w:pPr>
      <w:r>
        <w:t xml:space="preserve">I am particularly inspired by Chile’s focus on sustainability. The country has made significant strides in water conservation and renewable energy initiatives, which align with my personal values as a plumber. I would be thrilled to contribute to projects that prioritize eco-friendly solutions, such as rainwater harvesting systems or low-flow fixtures. This alignment of goals makes me confident that I can make a meaningful impact in Chile Santiago.</w:t>
      </w:r>
    </w:p>
    <w:bookmarkEnd w:id="23"/>
    <w:bookmarkStart w:id="24" w:name="my-commitment-to-excellence"/>
    <w:p>
      <w:pPr>
        <w:pStyle w:val="Heading2"/>
      </w:pPr>
      <w:r>
        <w:t xml:space="preserve">My Commitment to Excellence</w:t>
      </w:r>
    </w:p>
    <w:p>
      <w:pPr>
        <w:pStyle w:val="FirstParagraph"/>
      </w:pPr>
      <w:r>
        <w:t xml:space="preserve">Throughout my career, I have approached every project with the same level of care and attention to detail. Whether it’s installing a new bathroom in a residential home or overhauling a commercial building’s plumbing system, I treat each task as an opportunity to showcase my expertise. My goal is not just to meet expectations but to exceed them by delivering solutions that are efficient, durable, and cost-effective.</w:t>
      </w:r>
    </w:p>
    <w:p>
      <w:pPr>
        <w:pStyle w:val="BodyText"/>
      </w:pPr>
      <w:r>
        <w:t xml:space="preserve">I also pride myself on being a problem-solver. In Santiago, where weather conditions can vary from dry winters to heavy rainfall, plumbing systems must be resilient. I have experience working in extreme climates and ensuring that installations withstand these challenges. For instance, during a recent project in a high-altitude area, I designed a system that prevented freezing during winter months while maintaining optimal water pressure for residents.</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Plumber in Chile Santiago. My technical skills, adaptability, and dedication to quality make me a strong candidate for this role. I am eager to bring my expertise to a city that values innovation and excellence while contributing to its continued growth.</w:t>
      </w:r>
    </w:p>
    <w:p>
      <w:pPr>
        <w:pStyle w:val="BodyText"/>
      </w:pPr>
      <w:r>
        <w:t xml:space="preserve">Thank you for considering my application. I would welcome the opportunity to discuss how my background and passion for plumbing can benefit your organization. Please feel free to contact me at [Your Phone Number] or [Your Email Address] at your earliest convenience.</w:t>
      </w:r>
    </w:p>
    <w:bookmarkEnd w:id="25"/>
    <w:p>
      <w:pPr>
        <w:pStyle w:val="BodyText"/>
      </w:pPr>
      <w:r>
        <w:t xml:space="preserve">Sincerely,</w:t>
      </w:r>
      <w:r>
        <w:br/>
      </w:r>
      <w:r>
        <w:rPr>
          <w:bCs/>
          <w:b/>
        </w:rPr>
        <w:t xml:space="preserve">[Your Full Name]</w:t>
      </w:r>
      <w:r>
        <w:br/>
      </w:r>
      <w:r>
        <w:t xml:space="preserve">Plumber | [Your LinkedIn Profile or Website, if applicabl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for Chile Santiago</dc:title>
  <dc:creator/>
  <dc:language>en</dc:language>
  <cp:keywords/>
  <dcterms:created xsi:type="dcterms:W3CDTF">2026-07-23T06:29:29Z</dcterms:created>
  <dcterms:modified xsi:type="dcterms:W3CDTF">2026-07-23T06:29:29Z</dcterms:modified>
</cp:coreProperties>
</file>

<file path=docProps/custom.xml><?xml version="1.0" encoding="utf-8"?>
<Properties xmlns="http://schemas.openxmlformats.org/officeDocument/2006/custom-properties" xmlns:vt="http://schemas.openxmlformats.org/officeDocument/2006/docPropsVTypes"/>
</file>